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w:t>
      </w:r>
      <w:r>
        <w:t xml:space="preserve">(I’m not sure how this NLA fits into this. Again, let’s chat). Studying trends across large spatial scales can evalu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Oliver et al. 2017)</w:t>
      </w:r>
      <w:r>
        <w:t xml:space="preserve">, but also allowed us to examine the long-term trends specifically in Rhode Island.</w:t>
      </w:r>
    </w:p>
    <w:p>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 (e.g.,</w:t>
      </w:r>
      <w:r>
        <w:t xml:space="preserve"> </w:t>
      </w:r>
      <w:r>
        <w:t xml:space="preserve">(Jones and Hulme 1996)</w:t>
      </w:r>
      <w:r>
        <w:t xml:space="preserve">) 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77). TP does not show a trend over time in the yearly z-scores (slope: 0.009 ,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ver the same period we also demonstrate long-term warming of RI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Stable nutrient regimes may be partly explained by efforts to curb nutrient loadings (e.g., [EQIP at USDA (QK will provide)]). However, in many lakes there are still likely sufficient nutrients present, as a result of eutrophication, to allow for increases in productivity.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mp; Palmer, 2007]. Differences in regional and state level trends are driven by complex processes.</w:t>
      </w:r>
    </w:p>
    <w:p>
      <w:pPr>
        <w:pStyle w:val="BodyText"/>
      </w:pPr>
      <w: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SHOULD REFERENCE THIS SOMEHOW - let’s ask Elizabeth]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suggesting the need to further reduce nutrients to compensate for warmer water temperatures, a possibly longer growing season and associated higher productivity.</w:t>
      </w:r>
    </w:p>
    <w:p>
      <w:pPr>
        <w:pStyle w:val="BodyText"/>
      </w:pPr>
      <w:r>
        <w:t xml:space="preserve">There are several possible approaches. First, nutrient load reductions may be possible through source controls and enhanced entrainment and treatment of ground and surface waters transporting nutrients to receiving waters. Green infrastructure approaches are one way to possibly achieve both goals [see notes]. Additionally, within-lake approaches may also be used. A promising approach is the restoration of freshwater mussels to waterbodies that historically had those species. Some studies have shown reductions in both nutrients and algal biomass [see notes].</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a new application of the technique,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hansen2010global; Jones and Hulme 1996, Jones et al. 1999)</w:t>
      </w:r>
      <w:r>
        <w:t xml:space="preserve">. We simply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7-29T18:51:34Z</dcterms:created>
  <dcterms:modified xsi:type="dcterms:W3CDTF">2019-07-29T18: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